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C918D" w14:textId="4871555A" w:rsidR="00F5397B" w:rsidRDefault="00BC54B3">
      <w:pPr>
        <w:spacing w:beforeLines="50" w:before="156" w:afterLines="50" w:after="156"/>
        <w:jc w:val="center"/>
        <w:rPr>
          <w:rFonts w:eastAsia="黑体"/>
          <w:b/>
          <w:sz w:val="36"/>
          <w:szCs w:val="30"/>
        </w:rPr>
      </w:pPr>
      <w:bookmarkStart w:id="0" w:name="_Hlk29634062"/>
      <w:r>
        <w:rPr>
          <w:rFonts w:eastAsia="黑体" w:hint="eastAsia"/>
          <w:b/>
          <w:sz w:val="36"/>
          <w:szCs w:val="30"/>
        </w:rPr>
        <w:t>中国运筹学会智能计算分会第十</w:t>
      </w:r>
      <w:r w:rsidR="004C288B">
        <w:rPr>
          <w:rFonts w:eastAsia="黑体" w:hint="eastAsia"/>
          <w:b/>
          <w:sz w:val="36"/>
          <w:szCs w:val="30"/>
        </w:rPr>
        <w:t>八</w:t>
      </w:r>
      <w:r>
        <w:rPr>
          <w:rFonts w:eastAsia="黑体" w:hint="eastAsia"/>
          <w:b/>
          <w:sz w:val="36"/>
          <w:szCs w:val="30"/>
        </w:rPr>
        <w:t>届年会</w:t>
      </w:r>
    </w:p>
    <w:bookmarkEnd w:id="0"/>
    <w:p w14:paraId="43D8A537" w14:textId="3C3D7AF2" w:rsidR="00F5397B" w:rsidRDefault="00BC54B3">
      <w:pPr>
        <w:spacing w:beforeLines="50" w:before="156" w:afterLines="50" w:after="156"/>
        <w:jc w:val="center"/>
        <w:rPr>
          <w:rFonts w:eastAsia="黑体"/>
          <w:b/>
          <w:sz w:val="36"/>
          <w:szCs w:val="30"/>
        </w:rPr>
      </w:pPr>
      <w:r>
        <w:rPr>
          <w:rFonts w:eastAsia="黑体" w:hint="eastAsia"/>
          <w:b/>
          <w:sz w:val="36"/>
          <w:szCs w:val="30"/>
        </w:rPr>
        <w:t>Th</w:t>
      </w:r>
      <w:r>
        <w:rPr>
          <w:rFonts w:eastAsia="黑体"/>
          <w:b/>
          <w:sz w:val="36"/>
          <w:szCs w:val="30"/>
        </w:rPr>
        <w:t xml:space="preserve">e </w:t>
      </w:r>
      <w:r w:rsidR="004C288B">
        <w:rPr>
          <w:rFonts w:eastAsia="黑体" w:hint="eastAsia"/>
          <w:b/>
          <w:sz w:val="36"/>
          <w:szCs w:val="30"/>
        </w:rPr>
        <w:t>Eigh</w:t>
      </w:r>
      <w:r>
        <w:rPr>
          <w:rFonts w:eastAsia="黑体"/>
          <w:b/>
          <w:sz w:val="36"/>
          <w:szCs w:val="30"/>
        </w:rPr>
        <w:t>teenth China Intelligent Computing Conference</w:t>
      </w:r>
    </w:p>
    <w:p w14:paraId="69470466" w14:textId="77777777" w:rsidR="00F5397B" w:rsidRDefault="00BC54B3">
      <w:pPr>
        <w:spacing w:beforeLines="50" w:before="156" w:afterLines="50" w:after="156"/>
        <w:jc w:val="center"/>
        <w:rPr>
          <w:rFonts w:eastAsia="黑体"/>
          <w:b/>
          <w:sz w:val="36"/>
          <w:szCs w:val="30"/>
        </w:rPr>
      </w:pPr>
      <w:r>
        <w:rPr>
          <w:rFonts w:eastAsia="黑体" w:hint="eastAsia"/>
          <w:b/>
          <w:sz w:val="36"/>
          <w:szCs w:val="30"/>
        </w:rPr>
        <w:t>会议注册表</w:t>
      </w:r>
    </w:p>
    <w:p w14:paraId="64809997" w14:textId="1847A519" w:rsidR="00F5397B" w:rsidRDefault="00BC54B3">
      <w:pPr>
        <w:spacing w:beforeLines="50" w:before="156"/>
        <w:jc w:val="center"/>
        <w:rPr>
          <w:rFonts w:ascii="仿宋" w:eastAsia="仿宋" w:hAnsi="仿宋" w:cs="宋体"/>
          <w:kern w:val="0"/>
          <w:sz w:val="28"/>
          <w:szCs w:val="28"/>
        </w:rPr>
      </w:pPr>
      <w:r>
        <w:rPr>
          <w:rFonts w:ascii="仿宋" w:eastAsia="仿宋" w:hAnsi="仿宋" w:cs="宋体"/>
          <w:kern w:val="0"/>
          <w:sz w:val="28"/>
          <w:szCs w:val="28"/>
        </w:rPr>
        <w:t>202</w:t>
      </w:r>
      <w:r w:rsidR="004C288B">
        <w:rPr>
          <w:rFonts w:ascii="仿宋" w:eastAsia="仿宋" w:hAnsi="仿宋" w:cs="宋体"/>
          <w:kern w:val="0"/>
          <w:sz w:val="28"/>
          <w:szCs w:val="28"/>
        </w:rPr>
        <w:t>4</w:t>
      </w:r>
      <w:r>
        <w:rPr>
          <w:rFonts w:ascii="仿宋" w:eastAsia="仿宋" w:hAnsi="仿宋" w:cs="宋体"/>
          <w:kern w:val="0"/>
          <w:sz w:val="28"/>
          <w:szCs w:val="28"/>
        </w:rPr>
        <w:t>年4月2</w:t>
      </w:r>
      <w:r w:rsidR="004C288B">
        <w:rPr>
          <w:rFonts w:ascii="仿宋" w:eastAsia="仿宋" w:hAnsi="仿宋" w:cs="宋体"/>
          <w:kern w:val="0"/>
          <w:sz w:val="28"/>
          <w:szCs w:val="28"/>
        </w:rPr>
        <w:t>6</w:t>
      </w:r>
      <w:r>
        <w:rPr>
          <w:rFonts w:ascii="仿宋" w:eastAsia="仿宋" w:hAnsi="仿宋" w:cs="宋体"/>
          <w:kern w:val="0"/>
          <w:sz w:val="28"/>
          <w:szCs w:val="28"/>
        </w:rPr>
        <w:t>-2</w:t>
      </w:r>
      <w:r w:rsidR="004C288B">
        <w:rPr>
          <w:rFonts w:ascii="仿宋" w:eastAsia="仿宋" w:hAnsi="仿宋" w:cs="宋体"/>
          <w:kern w:val="0"/>
          <w:sz w:val="28"/>
          <w:szCs w:val="28"/>
        </w:rPr>
        <w:t>9</w:t>
      </w:r>
      <w:r>
        <w:rPr>
          <w:rFonts w:ascii="仿宋" w:eastAsia="仿宋" w:hAnsi="仿宋" w:cs="宋体"/>
          <w:kern w:val="0"/>
          <w:sz w:val="28"/>
          <w:szCs w:val="28"/>
        </w:rPr>
        <w:t>日</w:t>
      </w:r>
      <w:r>
        <w:rPr>
          <w:rFonts w:ascii="仿宋" w:eastAsia="仿宋" w:hAnsi="仿宋" w:cs="宋体" w:hint="eastAsia"/>
          <w:kern w:val="0"/>
          <w:sz w:val="28"/>
          <w:szCs w:val="28"/>
        </w:rPr>
        <w:t>，</w:t>
      </w:r>
      <w:r w:rsidR="004C288B">
        <w:rPr>
          <w:rFonts w:ascii="仿宋" w:eastAsia="仿宋" w:hAnsi="仿宋" w:cs="宋体" w:hint="eastAsia"/>
          <w:kern w:val="0"/>
          <w:sz w:val="28"/>
          <w:szCs w:val="28"/>
        </w:rPr>
        <w:t>山东济南</w:t>
      </w:r>
    </w:p>
    <w:p w14:paraId="34911C35" w14:textId="77777777" w:rsidR="00F5397B" w:rsidRDefault="00F5397B">
      <w:pPr>
        <w:ind w:firstLineChars="200" w:firstLine="480"/>
        <w:jc w:val="left"/>
        <w:rPr>
          <w:rFonts w:ascii="宋体" w:hAnsi="宋体" w:cs="宋体"/>
          <w:color w:val="000000"/>
          <w:kern w:val="0"/>
          <w:sz w:val="24"/>
          <w:szCs w:val="24"/>
        </w:rPr>
      </w:pPr>
    </w:p>
    <w:p w14:paraId="3DF3FBBD" w14:textId="47E0B442" w:rsidR="00F5397B" w:rsidRDefault="00BC54B3">
      <w:pPr>
        <w:adjustRightInd w:val="0"/>
        <w:snapToGrid w:val="0"/>
        <w:spacing w:line="360" w:lineRule="auto"/>
        <w:ind w:firstLineChars="200" w:firstLine="560"/>
        <w:jc w:val="left"/>
        <w:rPr>
          <w:rFonts w:ascii="仿宋" w:eastAsia="仿宋" w:hAnsi="仿宋"/>
          <w:sz w:val="28"/>
          <w:szCs w:val="28"/>
          <w:u w:val="single"/>
        </w:rPr>
      </w:pPr>
      <w:r>
        <w:rPr>
          <w:rFonts w:ascii="仿宋" w:eastAsia="仿宋" w:hAnsi="仿宋" w:cs="宋体"/>
          <w:color w:val="000000"/>
          <w:kern w:val="0"/>
          <w:sz w:val="28"/>
          <w:szCs w:val="28"/>
        </w:rPr>
        <w:t>由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中国运筹学会智能计算分会主办、</w:t>
      </w:r>
      <w:r w:rsidR="00A81512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山东师范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大学</w:t>
      </w:r>
      <w:r w:rsidR="00DF2B84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商学院</w:t>
      </w:r>
      <w:bookmarkStart w:id="1" w:name="_GoBack"/>
      <w:bookmarkEnd w:id="1"/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承办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的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中国运筹学会智能计算分会第十</w:t>
      </w:r>
      <w:r w:rsidR="004C288B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八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届年会</w:t>
      </w:r>
      <w:r w:rsidR="00A81512" w:rsidRPr="00A81512">
        <w:rPr>
          <w:rFonts w:ascii="仿宋" w:eastAsia="仿宋" w:hAnsi="仿宋" w:hint="eastAsia"/>
          <w:color w:val="000000" w:themeColor="text1"/>
          <w:kern w:val="0"/>
          <w:sz w:val="28"/>
          <w:szCs w:val="28"/>
        </w:rPr>
        <w:t>暨数智决策与优化研讨会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将于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20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4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年4月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-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9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日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在</w:t>
      </w:r>
      <w:r w:rsidR="004C288B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山东济南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召开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。本次会议会期为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4天（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6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全天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会议注册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，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7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-2</w:t>
      </w:r>
      <w:r w:rsidR="004C288B">
        <w:rPr>
          <w:rFonts w:ascii="仿宋" w:eastAsia="仿宋" w:hAnsi="仿宋" w:cs="宋体"/>
          <w:color w:val="000000"/>
          <w:kern w:val="0"/>
          <w:sz w:val="28"/>
          <w:szCs w:val="28"/>
        </w:rPr>
        <w:t>9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日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为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>大会报告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和分组报告）。</w:t>
      </w:r>
    </w:p>
    <w:p w14:paraId="540D5D5F" w14:textId="77777777" w:rsidR="00F5397B" w:rsidRDefault="00BC54B3">
      <w:pPr>
        <w:numPr>
          <w:ilvl w:val="0"/>
          <w:numId w:val="1"/>
        </w:numPr>
        <w:adjustRightInd w:val="0"/>
        <w:snapToGrid w:val="0"/>
        <w:spacing w:beforeLines="50" w:before="156" w:line="360" w:lineRule="auto"/>
        <w:rPr>
          <w:rFonts w:ascii="仿宋" w:eastAsia="仿宋" w:hAnsi="仿宋"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color w:val="000000" w:themeColor="text1"/>
          <w:sz w:val="28"/>
          <w:szCs w:val="28"/>
        </w:rPr>
        <w:t>住宿登记表</w:t>
      </w:r>
      <w:r>
        <w:rPr>
          <w:rFonts w:ascii="仿宋" w:eastAsia="仿宋" w:hAnsi="仿宋" w:hint="eastAsia"/>
          <w:color w:val="000000" w:themeColor="text1"/>
          <w:sz w:val="28"/>
          <w:szCs w:val="28"/>
        </w:rPr>
        <w:t>（所有参会人员，表格可以自行添加）</w:t>
      </w:r>
    </w:p>
    <w:tbl>
      <w:tblPr>
        <w:tblW w:w="112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2"/>
        <w:gridCol w:w="818"/>
        <w:gridCol w:w="1187"/>
        <w:gridCol w:w="1432"/>
        <w:gridCol w:w="1432"/>
        <w:gridCol w:w="1432"/>
        <w:gridCol w:w="859"/>
        <w:gridCol w:w="695"/>
        <w:gridCol w:w="805"/>
        <w:gridCol w:w="1511"/>
      </w:tblGrid>
      <w:tr w:rsidR="00B777E8" w14:paraId="7AC49703" w14:textId="77777777" w:rsidTr="00B777E8">
        <w:trPr>
          <w:trHeight w:val="687"/>
          <w:jc w:val="center"/>
        </w:trPr>
        <w:tc>
          <w:tcPr>
            <w:tcW w:w="1052" w:type="dxa"/>
            <w:vAlign w:val="center"/>
          </w:tcPr>
          <w:p w14:paraId="1FC3EBF1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姓名</w:t>
            </w:r>
          </w:p>
        </w:tc>
        <w:tc>
          <w:tcPr>
            <w:tcW w:w="818" w:type="dxa"/>
            <w:vAlign w:val="center"/>
          </w:tcPr>
          <w:p w14:paraId="3A3F3BA4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性别</w:t>
            </w:r>
          </w:p>
        </w:tc>
        <w:tc>
          <w:tcPr>
            <w:tcW w:w="1187" w:type="dxa"/>
            <w:vAlign w:val="center"/>
          </w:tcPr>
          <w:p w14:paraId="26DFDA2C" w14:textId="096361E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电话</w:t>
            </w:r>
          </w:p>
        </w:tc>
        <w:tc>
          <w:tcPr>
            <w:tcW w:w="1432" w:type="dxa"/>
            <w:vAlign w:val="center"/>
          </w:tcPr>
          <w:p w14:paraId="44BA9162" w14:textId="3E22027F" w:rsidR="00B777E8" w:rsidRDefault="00B777E8" w:rsidP="00B777E8">
            <w:pPr>
              <w:adjustRightInd w:val="0"/>
              <w:snapToGrid w:val="0"/>
              <w:jc w:val="center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单位</w:t>
            </w:r>
          </w:p>
        </w:tc>
        <w:tc>
          <w:tcPr>
            <w:tcW w:w="1432" w:type="dxa"/>
            <w:vAlign w:val="center"/>
          </w:tcPr>
          <w:p w14:paraId="763F9A7B" w14:textId="71F412B5" w:rsidR="00B777E8" w:rsidRDefault="00B777E8" w:rsidP="00F557E3">
            <w:pPr>
              <w:adjustRightInd w:val="0"/>
              <w:snapToGrid w:val="0"/>
              <w:jc w:val="center"/>
              <w:rPr>
                <w:rFonts w:ascii="仿宋" w:eastAsia="仿宋" w:hAnsi="仿宋"/>
                <w:color w:val="000000" w:themeColor="text1"/>
                <w:szCs w:val="21"/>
              </w:rPr>
            </w:pPr>
            <w:r w:rsidRPr="007320EB">
              <w:rPr>
                <w:rFonts w:ascii="仿宋" w:eastAsia="仿宋" w:hAnsi="仿宋" w:hint="eastAsia"/>
                <w:color w:val="FF0000"/>
                <w:szCs w:val="21"/>
              </w:rPr>
              <w:t>中国运筹学会会员</w:t>
            </w:r>
            <w:r w:rsidR="00E9179E" w:rsidRPr="007320EB">
              <w:rPr>
                <w:rFonts w:ascii="仿宋" w:eastAsia="仿宋" w:hAnsi="仿宋" w:hint="eastAsia"/>
                <w:color w:val="FF0000"/>
                <w:szCs w:val="21"/>
              </w:rPr>
              <w:t>号及有效期</w:t>
            </w:r>
            <w:r w:rsidR="007320EB">
              <w:rPr>
                <w:rFonts w:ascii="仿宋" w:eastAsia="仿宋" w:hAnsi="仿宋"/>
                <w:color w:val="FF0000"/>
                <w:szCs w:val="21"/>
              </w:rPr>
              <w:br/>
            </w:r>
            <w:r w:rsidR="007320EB">
              <w:rPr>
                <w:rFonts w:ascii="仿宋" w:eastAsia="仿宋" w:hAnsi="仿宋" w:hint="eastAsia"/>
                <w:color w:val="FF0000"/>
                <w:szCs w:val="21"/>
              </w:rPr>
              <w:t>（不是会员请填无）</w:t>
            </w:r>
          </w:p>
        </w:tc>
        <w:tc>
          <w:tcPr>
            <w:tcW w:w="1432" w:type="dxa"/>
            <w:vAlign w:val="center"/>
          </w:tcPr>
          <w:p w14:paraId="74C18A6B" w14:textId="30E8F3B0" w:rsidR="00B777E8" w:rsidRDefault="005F2F35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 w:rsidRPr="005F2F35">
              <w:rPr>
                <w:rFonts w:ascii="仿宋" w:eastAsia="仿宋" w:hAnsi="仿宋" w:hint="eastAsia"/>
                <w:color w:val="000000" w:themeColor="text1"/>
                <w:szCs w:val="21"/>
              </w:rPr>
              <w:t>舜耕山庄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大床</w:t>
            </w:r>
            <w:r>
              <w:rPr>
                <w:rFonts w:ascii="仿宋" w:eastAsia="仿宋" w:hAnsi="仿宋"/>
                <w:color w:val="000000" w:themeColor="text1"/>
                <w:szCs w:val="21"/>
              </w:rPr>
              <w:t>（</w:t>
            </w: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450元间</w:t>
            </w:r>
            <w:r>
              <w:rPr>
                <w:rFonts w:ascii="仿宋" w:eastAsia="仿宋" w:hAnsi="仿宋"/>
                <w:color w:val="000000" w:themeColor="text1"/>
                <w:szCs w:val="21"/>
              </w:rPr>
              <w:t>/</w:t>
            </w: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天</w:t>
            </w:r>
            <w:r>
              <w:rPr>
                <w:rFonts w:ascii="仿宋" w:eastAsia="仿宋" w:hAnsi="仿宋"/>
                <w:color w:val="000000" w:themeColor="text1"/>
                <w:szCs w:val="21"/>
              </w:rPr>
              <w:t>）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/标间</w:t>
            </w:r>
            <w:r w:rsidR="00B777E8">
              <w:rPr>
                <w:rFonts w:ascii="仿宋" w:eastAsia="仿宋" w:hAnsi="仿宋"/>
                <w:color w:val="000000" w:themeColor="text1"/>
                <w:szCs w:val="21"/>
              </w:rPr>
              <w:t>（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4</w:t>
            </w:r>
            <w:r>
              <w:rPr>
                <w:rFonts w:ascii="仿宋" w:eastAsia="仿宋" w:hAnsi="仿宋"/>
                <w:color w:val="000000" w:themeColor="text1"/>
                <w:szCs w:val="21"/>
              </w:rPr>
              <w:t>8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0元间</w:t>
            </w:r>
            <w:r w:rsidR="00B777E8">
              <w:rPr>
                <w:rFonts w:ascii="仿宋" w:eastAsia="仿宋" w:hAnsi="仿宋"/>
                <w:color w:val="000000" w:themeColor="text1"/>
                <w:szCs w:val="21"/>
              </w:rPr>
              <w:t>/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天</w:t>
            </w:r>
            <w:r w:rsidR="00B777E8">
              <w:rPr>
                <w:rFonts w:ascii="仿宋" w:eastAsia="仿宋" w:hAnsi="仿宋"/>
                <w:color w:val="000000" w:themeColor="text1"/>
                <w:szCs w:val="21"/>
              </w:rPr>
              <w:t>）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/套间（</w:t>
            </w:r>
            <w:r w:rsidR="00B46FFC">
              <w:rPr>
                <w:rFonts w:ascii="仿宋" w:eastAsia="仿宋" w:hAnsi="仿宋"/>
                <w:color w:val="000000" w:themeColor="text1"/>
                <w:szCs w:val="21"/>
              </w:rPr>
              <w:t>800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元间</w:t>
            </w:r>
            <w:r w:rsidR="00B777E8">
              <w:rPr>
                <w:rFonts w:ascii="仿宋" w:eastAsia="仿宋" w:hAnsi="仿宋"/>
                <w:color w:val="000000" w:themeColor="text1"/>
                <w:szCs w:val="21"/>
              </w:rPr>
              <w:t>/</w:t>
            </w:r>
            <w:r w:rsidR="00B777E8">
              <w:rPr>
                <w:rFonts w:ascii="仿宋" w:eastAsia="仿宋" w:hAnsi="仿宋" w:hint="eastAsia"/>
                <w:color w:val="000000" w:themeColor="text1"/>
                <w:szCs w:val="21"/>
              </w:rPr>
              <w:t>天）</w:t>
            </w:r>
          </w:p>
        </w:tc>
        <w:tc>
          <w:tcPr>
            <w:tcW w:w="859" w:type="dxa"/>
            <w:vAlign w:val="center"/>
          </w:tcPr>
          <w:p w14:paraId="3FE8332A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是否愿</w:t>
            </w:r>
          </w:p>
          <w:p w14:paraId="49FFBBAE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意合住</w:t>
            </w:r>
          </w:p>
        </w:tc>
        <w:tc>
          <w:tcPr>
            <w:tcW w:w="695" w:type="dxa"/>
            <w:vAlign w:val="center"/>
          </w:tcPr>
          <w:p w14:paraId="72CFF1DA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到达</w:t>
            </w:r>
          </w:p>
          <w:p w14:paraId="2E7E2AC3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日期</w:t>
            </w:r>
          </w:p>
        </w:tc>
        <w:tc>
          <w:tcPr>
            <w:tcW w:w="805" w:type="dxa"/>
            <w:vAlign w:val="center"/>
          </w:tcPr>
          <w:p w14:paraId="393B4A57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离开</w:t>
            </w:r>
          </w:p>
          <w:p w14:paraId="329FBABB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日期</w:t>
            </w:r>
          </w:p>
        </w:tc>
        <w:tc>
          <w:tcPr>
            <w:tcW w:w="1511" w:type="dxa"/>
            <w:vAlign w:val="center"/>
          </w:tcPr>
          <w:p w14:paraId="34CB6A95" w14:textId="6F574280" w:rsidR="00B777E8" w:rsidRDefault="00B777E8">
            <w:pPr>
              <w:adjustRightInd w:val="0"/>
              <w:snapToGrid w:val="0"/>
              <w:jc w:val="center"/>
              <w:rPr>
                <w:rFonts w:ascii="仿宋" w:eastAsia="仿宋" w:hAnsi="仿宋"/>
                <w:color w:val="000000" w:themeColor="text1"/>
                <w:szCs w:val="21"/>
              </w:rPr>
            </w:pPr>
            <w:r>
              <w:rPr>
                <w:rFonts w:ascii="仿宋" w:eastAsia="仿宋" w:hAnsi="仿宋" w:hint="eastAsia"/>
                <w:color w:val="000000" w:themeColor="text1"/>
                <w:szCs w:val="21"/>
              </w:rPr>
              <w:t>邮箱</w:t>
            </w:r>
          </w:p>
        </w:tc>
      </w:tr>
      <w:tr w:rsidR="00B777E8" w14:paraId="50723375" w14:textId="77777777" w:rsidTr="00B777E8">
        <w:trPr>
          <w:trHeight w:val="539"/>
          <w:jc w:val="center"/>
        </w:trPr>
        <w:tc>
          <w:tcPr>
            <w:tcW w:w="1052" w:type="dxa"/>
            <w:vAlign w:val="center"/>
          </w:tcPr>
          <w:p w14:paraId="62E259D4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18" w:type="dxa"/>
            <w:vAlign w:val="center"/>
          </w:tcPr>
          <w:p w14:paraId="209D1114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187" w:type="dxa"/>
            <w:vAlign w:val="center"/>
          </w:tcPr>
          <w:p w14:paraId="44A4F7CB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6D3C9BE0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5305A7E9" w14:textId="4468381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  <w:vAlign w:val="center"/>
          </w:tcPr>
          <w:p w14:paraId="07C3042F" w14:textId="011663F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59" w:type="dxa"/>
            <w:vAlign w:val="center"/>
          </w:tcPr>
          <w:p w14:paraId="5F8445F4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695" w:type="dxa"/>
            <w:vAlign w:val="center"/>
          </w:tcPr>
          <w:p w14:paraId="707C9B65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05" w:type="dxa"/>
            <w:vAlign w:val="center"/>
          </w:tcPr>
          <w:p w14:paraId="77627842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511" w:type="dxa"/>
          </w:tcPr>
          <w:p w14:paraId="17AC84E0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</w:tr>
      <w:tr w:rsidR="00B777E8" w14:paraId="50B204F7" w14:textId="77777777" w:rsidTr="00B777E8">
        <w:trPr>
          <w:trHeight w:val="539"/>
          <w:jc w:val="center"/>
        </w:trPr>
        <w:tc>
          <w:tcPr>
            <w:tcW w:w="1052" w:type="dxa"/>
            <w:vAlign w:val="center"/>
          </w:tcPr>
          <w:p w14:paraId="482CDE2E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18" w:type="dxa"/>
            <w:vAlign w:val="center"/>
          </w:tcPr>
          <w:p w14:paraId="7C5459E8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187" w:type="dxa"/>
            <w:vAlign w:val="center"/>
          </w:tcPr>
          <w:p w14:paraId="4B0A1942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0A707859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0A57C224" w14:textId="4934D231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  <w:vAlign w:val="center"/>
          </w:tcPr>
          <w:p w14:paraId="5D77DC1B" w14:textId="1B0783CB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59" w:type="dxa"/>
            <w:vAlign w:val="center"/>
          </w:tcPr>
          <w:p w14:paraId="5A43DD8F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695" w:type="dxa"/>
            <w:vAlign w:val="center"/>
          </w:tcPr>
          <w:p w14:paraId="7897AA69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05" w:type="dxa"/>
            <w:vAlign w:val="center"/>
          </w:tcPr>
          <w:p w14:paraId="6D717AD3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511" w:type="dxa"/>
          </w:tcPr>
          <w:p w14:paraId="3581D415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</w:tr>
      <w:tr w:rsidR="00B777E8" w14:paraId="0C6D3FC8" w14:textId="77777777" w:rsidTr="00B777E8">
        <w:trPr>
          <w:trHeight w:val="539"/>
          <w:jc w:val="center"/>
        </w:trPr>
        <w:tc>
          <w:tcPr>
            <w:tcW w:w="1052" w:type="dxa"/>
            <w:vAlign w:val="center"/>
          </w:tcPr>
          <w:p w14:paraId="587561AE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18" w:type="dxa"/>
            <w:vAlign w:val="center"/>
          </w:tcPr>
          <w:p w14:paraId="2A3123E8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187" w:type="dxa"/>
            <w:vAlign w:val="center"/>
          </w:tcPr>
          <w:p w14:paraId="3A3B5100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12AF8174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</w:tcPr>
          <w:p w14:paraId="457D793E" w14:textId="17C599F1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432" w:type="dxa"/>
            <w:vAlign w:val="center"/>
          </w:tcPr>
          <w:p w14:paraId="109F3F0D" w14:textId="63BF85D0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59" w:type="dxa"/>
            <w:vAlign w:val="center"/>
          </w:tcPr>
          <w:p w14:paraId="4842853A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695" w:type="dxa"/>
            <w:vAlign w:val="center"/>
          </w:tcPr>
          <w:p w14:paraId="3AFDE20E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805" w:type="dxa"/>
            <w:vAlign w:val="center"/>
          </w:tcPr>
          <w:p w14:paraId="38D600B6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  <w:tc>
          <w:tcPr>
            <w:tcW w:w="1511" w:type="dxa"/>
          </w:tcPr>
          <w:p w14:paraId="04E626DB" w14:textId="77777777" w:rsidR="00B777E8" w:rsidRDefault="00B777E8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Cs w:val="21"/>
              </w:rPr>
            </w:pPr>
          </w:p>
        </w:tc>
      </w:tr>
    </w:tbl>
    <w:p w14:paraId="5634932D" w14:textId="77777777" w:rsidR="00F5397B" w:rsidRDefault="00BC54B3">
      <w:pPr>
        <w:numPr>
          <w:ilvl w:val="0"/>
          <w:numId w:val="1"/>
        </w:numPr>
        <w:adjustRightInd w:val="0"/>
        <w:snapToGrid w:val="0"/>
        <w:spacing w:beforeLines="50" w:before="156" w:line="360" w:lineRule="auto"/>
        <w:rPr>
          <w:rFonts w:ascii="仿宋" w:eastAsia="仿宋" w:hAnsi="仿宋"/>
          <w:b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color w:val="000000" w:themeColor="text1"/>
          <w:sz w:val="28"/>
          <w:szCs w:val="28"/>
        </w:rPr>
        <w:t>报告人统计（表格可以自行添加）</w:t>
      </w:r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"/>
        <w:gridCol w:w="1275"/>
        <w:gridCol w:w="999"/>
        <w:gridCol w:w="707"/>
        <w:gridCol w:w="562"/>
        <w:gridCol w:w="707"/>
        <w:gridCol w:w="994"/>
        <w:gridCol w:w="1275"/>
        <w:gridCol w:w="1609"/>
      </w:tblGrid>
      <w:tr w:rsidR="00F5397B" w14:paraId="2E661C10" w14:textId="77777777">
        <w:trPr>
          <w:trHeight w:val="614"/>
        </w:trPr>
        <w:tc>
          <w:tcPr>
            <w:tcW w:w="394" w:type="dxa"/>
            <w:vMerge w:val="restart"/>
            <w:vAlign w:val="center"/>
          </w:tcPr>
          <w:p w14:paraId="39FF160A" w14:textId="77777777" w:rsidR="00F5397B" w:rsidRDefault="00BC54B3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75" w:type="dxa"/>
            <w:vAlign w:val="center"/>
          </w:tcPr>
          <w:p w14:paraId="09FD5EAB" w14:textId="77777777" w:rsidR="00F5397B" w:rsidRDefault="00BC54B3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姓名</w:t>
            </w:r>
          </w:p>
        </w:tc>
        <w:tc>
          <w:tcPr>
            <w:tcW w:w="999" w:type="dxa"/>
            <w:vAlign w:val="center"/>
          </w:tcPr>
          <w:p w14:paraId="58258236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  <w:tc>
          <w:tcPr>
            <w:tcW w:w="707" w:type="dxa"/>
            <w:vAlign w:val="center"/>
          </w:tcPr>
          <w:p w14:paraId="32014562" w14:textId="77777777" w:rsidR="00F5397B" w:rsidRDefault="00BC54B3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性别</w:t>
            </w:r>
          </w:p>
        </w:tc>
        <w:tc>
          <w:tcPr>
            <w:tcW w:w="562" w:type="dxa"/>
            <w:vAlign w:val="center"/>
          </w:tcPr>
          <w:p w14:paraId="75CF8C6D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  <w:tc>
          <w:tcPr>
            <w:tcW w:w="707" w:type="dxa"/>
            <w:vAlign w:val="center"/>
          </w:tcPr>
          <w:p w14:paraId="364B2AE8" w14:textId="77777777" w:rsidR="00F5397B" w:rsidRDefault="00BC54B3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职称</w:t>
            </w:r>
          </w:p>
        </w:tc>
        <w:tc>
          <w:tcPr>
            <w:tcW w:w="994" w:type="dxa"/>
            <w:vAlign w:val="center"/>
          </w:tcPr>
          <w:p w14:paraId="7CB9E31D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024AD1C4" w14:textId="793226C5" w:rsidR="00F5397B" w:rsidRDefault="003C4E77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电话</w:t>
            </w:r>
          </w:p>
        </w:tc>
        <w:tc>
          <w:tcPr>
            <w:tcW w:w="1609" w:type="dxa"/>
            <w:vAlign w:val="center"/>
          </w:tcPr>
          <w:p w14:paraId="0B5DF3FE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</w:tr>
      <w:tr w:rsidR="00F5397B" w14:paraId="74FC1D2E" w14:textId="77777777">
        <w:trPr>
          <w:trHeight w:val="834"/>
        </w:trPr>
        <w:tc>
          <w:tcPr>
            <w:tcW w:w="394" w:type="dxa"/>
            <w:vMerge/>
            <w:vAlign w:val="center"/>
          </w:tcPr>
          <w:p w14:paraId="1E4F528B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641E66B0" w14:textId="77777777" w:rsidR="00F5397B" w:rsidRDefault="00BC54B3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4"/>
                <w:szCs w:val="24"/>
              </w:rPr>
              <w:t>报告题目</w:t>
            </w:r>
          </w:p>
        </w:tc>
        <w:tc>
          <w:tcPr>
            <w:tcW w:w="6853" w:type="dxa"/>
            <w:gridSpan w:val="7"/>
            <w:vAlign w:val="center"/>
          </w:tcPr>
          <w:p w14:paraId="7D565B5E" w14:textId="77777777" w:rsidR="00F5397B" w:rsidRDefault="00F5397B">
            <w:pPr>
              <w:adjustRightInd w:val="0"/>
              <w:snapToGrid w:val="0"/>
              <w:rPr>
                <w:rFonts w:ascii="仿宋" w:eastAsia="仿宋" w:hAnsi="仿宋"/>
                <w:color w:val="000000" w:themeColor="text1"/>
                <w:sz w:val="24"/>
                <w:szCs w:val="24"/>
              </w:rPr>
            </w:pPr>
          </w:p>
        </w:tc>
      </w:tr>
    </w:tbl>
    <w:p w14:paraId="06F86D9E" w14:textId="77777777" w:rsidR="00F5397B" w:rsidRDefault="00BC54B3">
      <w:pPr>
        <w:adjustRightInd w:val="0"/>
        <w:snapToGrid w:val="0"/>
        <w:rPr>
          <w:rFonts w:ascii="仿宋" w:eastAsia="仿宋" w:hAnsi="仿宋"/>
          <w:b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color w:val="000000" w:themeColor="text1"/>
          <w:sz w:val="28"/>
          <w:szCs w:val="28"/>
          <w:u w:val="single"/>
        </w:rPr>
        <w:t xml:space="preserve">     </w:t>
      </w:r>
    </w:p>
    <w:p w14:paraId="0391FC47" w14:textId="77777777" w:rsidR="00F5397B" w:rsidRDefault="00BC54B3">
      <w:pPr>
        <w:numPr>
          <w:ilvl w:val="0"/>
          <w:numId w:val="1"/>
        </w:numPr>
        <w:adjustRightInd w:val="0"/>
        <w:snapToGrid w:val="0"/>
        <w:spacing w:beforeLines="50" w:before="156" w:line="360" w:lineRule="auto"/>
        <w:rPr>
          <w:rFonts w:ascii="仿宋" w:eastAsia="仿宋" w:hAnsi="仿宋"/>
          <w:b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color w:val="000000" w:themeColor="text1"/>
          <w:sz w:val="28"/>
          <w:szCs w:val="28"/>
        </w:rPr>
        <w:t>酒店地图</w:t>
      </w:r>
    </w:p>
    <w:p w14:paraId="1287D3E9" w14:textId="76D93859" w:rsidR="00F5397B" w:rsidRDefault="005F2F35">
      <w:pPr>
        <w:adjustRightInd w:val="0"/>
        <w:snapToGrid w:val="0"/>
        <w:spacing w:beforeLines="50" w:before="156" w:line="360" w:lineRule="auto"/>
        <w:jc w:val="center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5F2F35">
        <w:rPr>
          <w:rFonts w:ascii="仿宋" w:eastAsia="仿宋" w:hAnsi="仿宋" w:cs="宋体"/>
          <w:noProof/>
          <w:color w:val="000000" w:themeColor="text1"/>
          <w:kern w:val="0"/>
          <w:sz w:val="28"/>
          <w:szCs w:val="28"/>
        </w:rPr>
        <w:lastRenderedPageBreak/>
        <w:drawing>
          <wp:inline distT="0" distB="0" distL="0" distR="0" wp14:anchorId="760A79FF" wp14:editId="09E4F17A">
            <wp:extent cx="5274310" cy="3114675"/>
            <wp:effectExtent l="0" t="0" r="2540" b="9525"/>
            <wp:docPr id="12840642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5A3F" w14:textId="77777777" w:rsidR="00F5397B" w:rsidRDefault="00BC54B3">
      <w:pPr>
        <w:numPr>
          <w:ilvl w:val="0"/>
          <w:numId w:val="1"/>
        </w:numPr>
        <w:adjustRightInd w:val="0"/>
        <w:snapToGrid w:val="0"/>
        <w:spacing w:beforeLines="50" w:before="156" w:line="360" w:lineRule="auto"/>
        <w:rPr>
          <w:rFonts w:ascii="仿宋" w:eastAsia="仿宋" w:hAnsi="仿宋"/>
          <w:bCs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color w:val="000000" w:themeColor="text1"/>
          <w:sz w:val="28"/>
          <w:szCs w:val="28"/>
        </w:rPr>
        <w:t>酒店</w:t>
      </w:r>
      <w:r>
        <w:rPr>
          <w:rFonts w:ascii="仿宋" w:eastAsia="仿宋" w:hAnsi="仿宋"/>
          <w:b/>
          <w:color w:val="000000" w:themeColor="text1"/>
          <w:sz w:val="28"/>
          <w:szCs w:val="28"/>
        </w:rPr>
        <w:t>简介</w:t>
      </w:r>
    </w:p>
    <w:p w14:paraId="70A839D1" w14:textId="24D21CEB" w:rsidR="005F2F35" w:rsidRPr="005F2F35" w:rsidRDefault="005F2F35" w:rsidP="005F2F35">
      <w:pPr>
        <w:adjustRightInd w:val="0"/>
        <w:snapToGrid w:val="0"/>
        <w:spacing w:beforeLines="50" w:before="156" w:line="360" w:lineRule="auto"/>
        <w:rPr>
          <w:rFonts w:ascii="仿宋" w:eastAsia="仿宋" w:hAnsi="仿宋"/>
          <w:b/>
          <w:color w:val="000000" w:themeColor="text1"/>
          <w:sz w:val="28"/>
          <w:szCs w:val="28"/>
        </w:rPr>
      </w:pPr>
      <w:r w:rsidRPr="005F2F35">
        <w:rPr>
          <w:rFonts w:ascii="仿宋" w:eastAsia="仿宋" w:hAnsi="仿宋" w:hint="eastAsia"/>
          <w:b/>
          <w:color w:val="000000" w:themeColor="text1"/>
          <w:sz w:val="28"/>
          <w:szCs w:val="28"/>
        </w:rPr>
        <w:t>宾馆：舜耕山庄                   电话：0531-82951818</w:t>
      </w:r>
    </w:p>
    <w:p w14:paraId="651C02C7" w14:textId="7D37913C" w:rsidR="005F2F35" w:rsidRPr="005F2F35" w:rsidRDefault="005F2F35" w:rsidP="005F2F35">
      <w:pPr>
        <w:adjustRightInd w:val="0"/>
        <w:snapToGrid w:val="0"/>
        <w:spacing w:beforeLines="50" w:before="156" w:line="360" w:lineRule="auto"/>
        <w:rPr>
          <w:rFonts w:ascii="仿宋" w:eastAsia="仿宋" w:hAnsi="仿宋"/>
          <w:b/>
          <w:color w:val="000000" w:themeColor="text1"/>
          <w:sz w:val="28"/>
          <w:szCs w:val="28"/>
        </w:rPr>
      </w:pPr>
      <w:r w:rsidRPr="005F2F35">
        <w:rPr>
          <w:rFonts w:ascii="仿宋" w:eastAsia="仿宋" w:hAnsi="仿宋" w:hint="eastAsia"/>
          <w:b/>
          <w:color w:val="000000" w:themeColor="text1"/>
          <w:sz w:val="28"/>
          <w:szCs w:val="28"/>
        </w:rPr>
        <w:t>地址：</w:t>
      </w:r>
      <w:r w:rsidRPr="00B46FFC">
        <w:rPr>
          <w:rFonts w:ascii="仿宋" w:eastAsia="仿宋" w:hAnsi="仿宋" w:hint="eastAsia"/>
          <w:b/>
          <w:color w:val="FF0000"/>
          <w:sz w:val="28"/>
          <w:szCs w:val="28"/>
        </w:rPr>
        <w:t>山东省济南市市中区舜耕路28号</w:t>
      </w:r>
    </w:p>
    <w:p w14:paraId="54127410" w14:textId="77777777" w:rsidR="00F5397B" w:rsidRDefault="00BC54B3">
      <w:pPr>
        <w:adjustRightInd w:val="0"/>
        <w:snapToGrid w:val="0"/>
        <w:spacing w:beforeLines="50" w:before="156" w:line="360" w:lineRule="auto"/>
        <w:rPr>
          <w:rFonts w:ascii="仿宋" w:eastAsia="仿宋" w:hAnsi="仿宋"/>
          <w:b/>
          <w:color w:val="000000" w:themeColor="text1"/>
          <w:sz w:val="28"/>
          <w:szCs w:val="28"/>
        </w:rPr>
      </w:pPr>
      <w:r>
        <w:rPr>
          <w:rFonts w:ascii="仿宋" w:eastAsia="仿宋" w:hAnsi="仿宋" w:hint="eastAsia"/>
          <w:b/>
          <w:color w:val="000000" w:themeColor="text1"/>
          <w:sz w:val="28"/>
          <w:szCs w:val="28"/>
        </w:rPr>
        <w:t>会议注册：</w:t>
      </w:r>
    </w:p>
    <w:p w14:paraId="62FB6A51" w14:textId="53C19A6D" w:rsidR="00F5397B" w:rsidRDefault="00BC54B3">
      <w:pPr>
        <w:widowControl/>
        <w:adjustRightInd w:val="0"/>
        <w:snapToGrid w:val="0"/>
        <w:ind w:firstLineChars="200" w:firstLine="560"/>
        <w:rPr>
          <w:rFonts w:ascii="仿宋" w:eastAsia="仿宋" w:hAnsi="仿宋" w:cs="宋体"/>
          <w:b/>
          <w:color w:val="000000" w:themeColor="text1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次会议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注册费为</w:t>
      </w:r>
      <w:r w:rsidR="005F2F35" w:rsidRPr="005F2F35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会员1800</w:t>
      </w:r>
      <w:r w:rsidR="005F2F35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元/人</w:t>
      </w:r>
      <w:r w:rsidR="005F2F35" w:rsidRPr="005F2F35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，非会员2400</w:t>
      </w:r>
      <w:r w:rsidR="005F2F35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元/人</w:t>
      </w:r>
      <w:r w:rsidR="00C937A8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，</w:t>
      </w:r>
      <w:r w:rsidR="005F2F35" w:rsidRPr="005F2F35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报告人一律1800</w:t>
      </w:r>
      <w:r w:rsidR="005F2F35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元/人</w:t>
      </w:r>
      <w:r w:rsidR="005F2F35" w:rsidRPr="00DE78CC">
        <w:rPr>
          <w:rFonts w:ascii="宋体" w:hAnsi="宋体" w:cs="宋体" w:hint="eastAsia"/>
          <w:kern w:val="0"/>
          <w:sz w:val="22"/>
        </w:rPr>
        <w:t>。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会务费现场刷卡支付。</w:t>
      </w:r>
      <w:r>
        <w:rPr>
          <w:rFonts w:ascii="仿宋" w:eastAsia="仿宋" w:hAnsi="仿宋" w:cs="宋体" w:hint="eastAsia"/>
          <w:b/>
          <w:color w:val="000000" w:themeColor="text1"/>
          <w:kern w:val="0"/>
          <w:sz w:val="28"/>
          <w:szCs w:val="28"/>
        </w:rPr>
        <w:t>本次会议费发票暂定由中国运筹学会</w:t>
      </w:r>
      <w:r>
        <w:rPr>
          <w:rFonts w:ascii="仿宋" w:eastAsia="仿宋" w:hAnsi="仿宋" w:cs="宋体"/>
          <w:b/>
          <w:color w:val="000000" w:themeColor="text1"/>
          <w:kern w:val="0"/>
          <w:sz w:val="28"/>
          <w:szCs w:val="28"/>
        </w:rPr>
        <w:t>开具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。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由于房源紧张，请与会代表尽快填写会议注册表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（20</w:t>
      </w:r>
      <w:r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2</w:t>
      </w:r>
      <w:r w:rsidR="005F2F35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4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年</w:t>
      </w:r>
      <w:r w:rsidR="005F2F35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3</w:t>
      </w:r>
      <w:r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月25日前返回）。感谢您对本次会议的大力支持!</w:t>
      </w:r>
      <w:r>
        <w:rPr>
          <w:rFonts w:ascii="宋体" w:hAnsi="宋体" w:cs="宋体" w:hint="eastAsia"/>
          <w:color w:val="000000" w:themeColor="text1"/>
          <w:kern w:val="0"/>
          <w:sz w:val="28"/>
          <w:szCs w:val="28"/>
        </w:rPr>
        <w:t xml:space="preserve"> </w:t>
      </w:r>
    </w:p>
    <w:p w14:paraId="622AA3D4" w14:textId="77777777" w:rsidR="00F5397B" w:rsidRDefault="00F5397B">
      <w:pPr>
        <w:widowControl/>
        <w:adjustRightInd w:val="0"/>
        <w:snapToGrid w:val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14:paraId="150DBCFC" w14:textId="77777777" w:rsidR="00580936" w:rsidRPr="00C433DC" w:rsidRDefault="00202A77" w:rsidP="00580936">
      <w:pPr>
        <w:widowControl/>
        <w:adjustRightInd w:val="0"/>
        <w:snapToGrid w:val="0"/>
        <w:spacing w:line="360" w:lineRule="auto"/>
        <w:jc w:val="left"/>
        <w:rPr>
          <w:rFonts w:ascii="宋体" w:hAnsi="宋体" w:cs="宋体"/>
          <w:kern w:val="0"/>
          <w:sz w:val="22"/>
        </w:rPr>
      </w:pPr>
      <w:r>
        <w:rPr>
          <w:rFonts w:hAnsi="宋体" w:hint="eastAsia"/>
          <w:bCs/>
          <w:color w:val="000000" w:themeColor="text1"/>
          <w:sz w:val="28"/>
          <w:szCs w:val="28"/>
        </w:rPr>
        <w:t>请在</w:t>
      </w:r>
      <w:r w:rsidRPr="00202A77">
        <w:rPr>
          <w:rFonts w:hAnsi="宋体" w:hint="eastAsia"/>
          <w:bCs/>
          <w:color w:val="FF0000"/>
          <w:sz w:val="28"/>
          <w:szCs w:val="28"/>
        </w:rPr>
        <w:t>202</w:t>
      </w:r>
      <w:r w:rsidR="005F2F35">
        <w:rPr>
          <w:rFonts w:hAnsi="宋体"/>
          <w:bCs/>
          <w:color w:val="FF0000"/>
          <w:sz w:val="28"/>
          <w:szCs w:val="28"/>
        </w:rPr>
        <w:t>4</w:t>
      </w:r>
      <w:r w:rsidRPr="00202A77">
        <w:rPr>
          <w:rFonts w:hAnsi="宋体" w:hint="eastAsia"/>
          <w:bCs/>
          <w:color w:val="FF0000"/>
          <w:sz w:val="28"/>
          <w:szCs w:val="28"/>
        </w:rPr>
        <w:t>年</w:t>
      </w:r>
      <w:r w:rsidRPr="00202A77">
        <w:rPr>
          <w:rFonts w:hAnsi="宋体" w:hint="eastAsia"/>
          <w:bCs/>
          <w:color w:val="FF0000"/>
          <w:sz w:val="28"/>
          <w:szCs w:val="28"/>
        </w:rPr>
        <w:t>3</w:t>
      </w:r>
      <w:r w:rsidRPr="00202A77">
        <w:rPr>
          <w:rFonts w:hAnsi="宋体" w:hint="eastAsia"/>
          <w:bCs/>
          <w:color w:val="FF0000"/>
          <w:sz w:val="28"/>
          <w:szCs w:val="28"/>
        </w:rPr>
        <w:t>月</w:t>
      </w:r>
      <w:r w:rsidRPr="00202A77">
        <w:rPr>
          <w:rFonts w:hAnsi="宋体" w:hint="eastAsia"/>
          <w:bCs/>
          <w:color w:val="FF0000"/>
          <w:sz w:val="28"/>
          <w:szCs w:val="28"/>
        </w:rPr>
        <w:t>25</w:t>
      </w:r>
      <w:r w:rsidRPr="00202A77">
        <w:rPr>
          <w:rFonts w:hAnsi="宋体" w:hint="eastAsia"/>
          <w:bCs/>
          <w:color w:val="FF0000"/>
          <w:sz w:val="28"/>
          <w:szCs w:val="28"/>
        </w:rPr>
        <w:t>日</w:t>
      </w:r>
      <w:r>
        <w:rPr>
          <w:rFonts w:hAnsi="宋体" w:hint="eastAsia"/>
          <w:bCs/>
          <w:color w:val="000000" w:themeColor="text1"/>
          <w:sz w:val="28"/>
          <w:szCs w:val="28"/>
        </w:rPr>
        <w:t>前将</w:t>
      </w:r>
      <w:r>
        <w:rPr>
          <w:rFonts w:hAnsi="宋体"/>
          <w:bCs/>
          <w:color w:val="000000" w:themeColor="text1"/>
          <w:sz w:val="28"/>
          <w:szCs w:val="28"/>
        </w:rPr>
        <w:t>注册表</w:t>
      </w:r>
      <w:r>
        <w:rPr>
          <w:rFonts w:hAnsi="宋体" w:hint="eastAsia"/>
          <w:bCs/>
          <w:color w:val="000000" w:themeColor="text1"/>
          <w:sz w:val="28"/>
          <w:szCs w:val="28"/>
        </w:rPr>
        <w:t>发送至邮箱</w:t>
      </w:r>
      <w:r w:rsidR="00580936">
        <w:rPr>
          <w:rFonts w:ascii="Times New Roman" w:eastAsia="微软雅黑" w:hAnsi="Times New Roman"/>
          <w:sz w:val="22"/>
          <w:shd w:val="clear" w:color="auto" w:fill="FFFFFF"/>
        </w:rPr>
        <w:t>icc2024@yeah.net</w:t>
      </w:r>
    </w:p>
    <w:p w14:paraId="52F3BAE1" w14:textId="4B17C472" w:rsidR="00F5397B" w:rsidRPr="00580936" w:rsidRDefault="00F5397B">
      <w:pPr>
        <w:pStyle w:val="ac"/>
        <w:tabs>
          <w:tab w:val="left" w:pos="5960"/>
        </w:tabs>
        <w:adjustRightInd w:val="0"/>
        <w:snapToGrid w:val="0"/>
        <w:spacing w:line="360" w:lineRule="auto"/>
        <w:rPr>
          <w:rFonts w:hAnsi="宋体"/>
          <w:bCs/>
          <w:color w:val="000000" w:themeColor="text1"/>
          <w:sz w:val="28"/>
          <w:szCs w:val="28"/>
        </w:rPr>
      </w:pPr>
    </w:p>
    <w:sectPr w:rsidR="00F5397B" w:rsidRPr="00580936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EBBC1" w14:textId="77777777" w:rsidR="00804FDC" w:rsidRDefault="00804FDC" w:rsidP="00202A77">
      <w:r>
        <w:separator/>
      </w:r>
    </w:p>
  </w:endnote>
  <w:endnote w:type="continuationSeparator" w:id="0">
    <w:p w14:paraId="607DF824" w14:textId="77777777" w:rsidR="00804FDC" w:rsidRDefault="00804FDC" w:rsidP="00202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CD0A0" w14:textId="77777777" w:rsidR="00804FDC" w:rsidRDefault="00804FDC" w:rsidP="00202A77">
      <w:r>
        <w:separator/>
      </w:r>
    </w:p>
  </w:footnote>
  <w:footnote w:type="continuationSeparator" w:id="0">
    <w:p w14:paraId="64EC80D1" w14:textId="77777777" w:rsidR="00804FDC" w:rsidRDefault="00804FDC" w:rsidP="00202A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D85048"/>
    <w:multiLevelType w:val="singleLevel"/>
    <w:tmpl w:val="5AD8504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TExNDE2MjQ1NDVT0lEKTi0uzszPAykwrAUAdwDWxSwAAAA="/>
    <w:docVar w:name="commondata" w:val="eyJoZGlkIjoiZGU2Y2IzMmJmZTYxMTNlN2EwYWQ2OTdlYjAxYmQ4ZTUifQ=="/>
  </w:docVars>
  <w:rsids>
    <w:rsidRoot w:val="00B665CB"/>
    <w:rsid w:val="00002B89"/>
    <w:rsid w:val="00025E6E"/>
    <w:rsid w:val="000263D3"/>
    <w:rsid w:val="00032C40"/>
    <w:rsid w:val="000454B3"/>
    <w:rsid w:val="00052258"/>
    <w:rsid w:val="00053DEE"/>
    <w:rsid w:val="00067D0E"/>
    <w:rsid w:val="00073369"/>
    <w:rsid w:val="00080E08"/>
    <w:rsid w:val="00092149"/>
    <w:rsid w:val="00093AFF"/>
    <w:rsid w:val="000A5CAB"/>
    <w:rsid w:val="000A6531"/>
    <w:rsid w:val="000B1ED1"/>
    <w:rsid w:val="000C142F"/>
    <w:rsid w:val="000C1E8B"/>
    <w:rsid w:val="000C3897"/>
    <w:rsid w:val="000D1F5C"/>
    <w:rsid w:val="000D472A"/>
    <w:rsid w:val="000F647A"/>
    <w:rsid w:val="00116F4C"/>
    <w:rsid w:val="00130D75"/>
    <w:rsid w:val="00140FAD"/>
    <w:rsid w:val="00145532"/>
    <w:rsid w:val="00154ED4"/>
    <w:rsid w:val="00160C66"/>
    <w:rsid w:val="00177057"/>
    <w:rsid w:val="001A48F7"/>
    <w:rsid w:val="001B64BC"/>
    <w:rsid w:val="001C08B8"/>
    <w:rsid w:val="001E2490"/>
    <w:rsid w:val="001F26A7"/>
    <w:rsid w:val="002000C8"/>
    <w:rsid w:val="00202A77"/>
    <w:rsid w:val="00215957"/>
    <w:rsid w:val="00243BF3"/>
    <w:rsid w:val="00251DC4"/>
    <w:rsid w:val="00273725"/>
    <w:rsid w:val="00284D86"/>
    <w:rsid w:val="00286162"/>
    <w:rsid w:val="002A31DD"/>
    <w:rsid w:val="002D7C02"/>
    <w:rsid w:val="002E696D"/>
    <w:rsid w:val="00314AFB"/>
    <w:rsid w:val="00336944"/>
    <w:rsid w:val="0034681C"/>
    <w:rsid w:val="00365F38"/>
    <w:rsid w:val="00376624"/>
    <w:rsid w:val="00386048"/>
    <w:rsid w:val="00391CA0"/>
    <w:rsid w:val="003A506F"/>
    <w:rsid w:val="003A5E12"/>
    <w:rsid w:val="003C4E77"/>
    <w:rsid w:val="003C61B4"/>
    <w:rsid w:val="003D0BAC"/>
    <w:rsid w:val="003E18F8"/>
    <w:rsid w:val="003F0721"/>
    <w:rsid w:val="003F470A"/>
    <w:rsid w:val="00401D1D"/>
    <w:rsid w:val="004163D0"/>
    <w:rsid w:val="00427450"/>
    <w:rsid w:val="004634CC"/>
    <w:rsid w:val="0047360A"/>
    <w:rsid w:val="00474636"/>
    <w:rsid w:val="00492260"/>
    <w:rsid w:val="004B6638"/>
    <w:rsid w:val="004C288B"/>
    <w:rsid w:val="004C7D8F"/>
    <w:rsid w:val="004E2F63"/>
    <w:rsid w:val="004F1E4E"/>
    <w:rsid w:val="004F2938"/>
    <w:rsid w:val="00507453"/>
    <w:rsid w:val="0051219B"/>
    <w:rsid w:val="00512979"/>
    <w:rsid w:val="005220C6"/>
    <w:rsid w:val="00532539"/>
    <w:rsid w:val="00544467"/>
    <w:rsid w:val="00546FB7"/>
    <w:rsid w:val="005740CB"/>
    <w:rsid w:val="00580936"/>
    <w:rsid w:val="005A7F49"/>
    <w:rsid w:val="005B0BA3"/>
    <w:rsid w:val="005C3157"/>
    <w:rsid w:val="005E246A"/>
    <w:rsid w:val="005F2F35"/>
    <w:rsid w:val="005F3F59"/>
    <w:rsid w:val="005F4124"/>
    <w:rsid w:val="005F6563"/>
    <w:rsid w:val="005F7A79"/>
    <w:rsid w:val="00602E18"/>
    <w:rsid w:val="00604CB9"/>
    <w:rsid w:val="00607067"/>
    <w:rsid w:val="00615420"/>
    <w:rsid w:val="006177EC"/>
    <w:rsid w:val="00624463"/>
    <w:rsid w:val="006438BD"/>
    <w:rsid w:val="00652038"/>
    <w:rsid w:val="00662D27"/>
    <w:rsid w:val="00664FCB"/>
    <w:rsid w:val="00685F0B"/>
    <w:rsid w:val="00685FD9"/>
    <w:rsid w:val="0068694C"/>
    <w:rsid w:val="00697DF6"/>
    <w:rsid w:val="006C606B"/>
    <w:rsid w:val="006D0275"/>
    <w:rsid w:val="006D034E"/>
    <w:rsid w:val="006D35A4"/>
    <w:rsid w:val="006E3DA9"/>
    <w:rsid w:val="006F26E9"/>
    <w:rsid w:val="006F289C"/>
    <w:rsid w:val="006F5445"/>
    <w:rsid w:val="006F63D0"/>
    <w:rsid w:val="00703114"/>
    <w:rsid w:val="0070490A"/>
    <w:rsid w:val="007053E5"/>
    <w:rsid w:val="00706E96"/>
    <w:rsid w:val="00713CC4"/>
    <w:rsid w:val="00723E18"/>
    <w:rsid w:val="0073081F"/>
    <w:rsid w:val="007320EB"/>
    <w:rsid w:val="0074169A"/>
    <w:rsid w:val="00744D0C"/>
    <w:rsid w:val="0075172D"/>
    <w:rsid w:val="00771A79"/>
    <w:rsid w:val="007805B6"/>
    <w:rsid w:val="00794D3D"/>
    <w:rsid w:val="007A473B"/>
    <w:rsid w:val="007C34BA"/>
    <w:rsid w:val="007D6667"/>
    <w:rsid w:val="007D67AB"/>
    <w:rsid w:val="007E194A"/>
    <w:rsid w:val="007E50F0"/>
    <w:rsid w:val="007F22D7"/>
    <w:rsid w:val="00802F2A"/>
    <w:rsid w:val="00804FDC"/>
    <w:rsid w:val="00806EA0"/>
    <w:rsid w:val="00852472"/>
    <w:rsid w:val="00873246"/>
    <w:rsid w:val="00880A7F"/>
    <w:rsid w:val="008810E8"/>
    <w:rsid w:val="00884293"/>
    <w:rsid w:val="008929F7"/>
    <w:rsid w:val="00892E96"/>
    <w:rsid w:val="008946BC"/>
    <w:rsid w:val="008B5AD4"/>
    <w:rsid w:val="008D2EC5"/>
    <w:rsid w:val="008F3BB1"/>
    <w:rsid w:val="00936D5B"/>
    <w:rsid w:val="00953373"/>
    <w:rsid w:val="00963D0D"/>
    <w:rsid w:val="00971335"/>
    <w:rsid w:val="0097674F"/>
    <w:rsid w:val="009813EC"/>
    <w:rsid w:val="00981F69"/>
    <w:rsid w:val="00987650"/>
    <w:rsid w:val="009B1B86"/>
    <w:rsid w:val="009C0EA9"/>
    <w:rsid w:val="009F073D"/>
    <w:rsid w:val="00A1169E"/>
    <w:rsid w:val="00A250FC"/>
    <w:rsid w:val="00A336AF"/>
    <w:rsid w:val="00A34372"/>
    <w:rsid w:val="00A3734B"/>
    <w:rsid w:val="00A67A75"/>
    <w:rsid w:val="00A803FB"/>
    <w:rsid w:val="00A81512"/>
    <w:rsid w:val="00A91697"/>
    <w:rsid w:val="00AA3886"/>
    <w:rsid w:val="00AB4291"/>
    <w:rsid w:val="00AD02F2"/>
    <w:rsid w:val="00AE6543"/>
    <w:rsid w:val="00B021C8"/>
    <w:rsid w:val="00B143B0"/>
    <w:rsid w:val="00B36158"/>
    <w:rsid w:val="00B46FFC"/>
    <w:rsid w:val="00B60A67"/>
    <w:rsid w:val="00B665CB"/>
    <w:rsid w:val="00B777E8"/>
    <w:rsid w:val="00B875B4"/>
    <w:rsid w:val="00B87AAC"/>
    <w:rsid w:val="00B87C0A"/>
    <w:rsid w:val="00B942CD"/>
    <w:rsid w:val="00BB016A"/>
    <w:rsid w:val="00BB220E"/>
    <w:rsid w:val="00BB4DD7"/>
    <w:rsid w:val="00BC54B3"/>
    <w:rsid w:val="00BE107F"/>
    <w:rsid w:val="00BE4C5B"/>
    <w:rsid w:val="00C03D41"/>
    <w:rsid w:val="00C2209C"/>
    <w:rsid w:val="00C44ECE"/>
    <w:rsid w:val="00C63341"/>
    <w:rsid w:val="00C708CE"/>
    <w:rsid w:val="00C7508F"/>
    <w:rsid w:val="00C8313D"/>
    <w:rsid w:val="00C83749"/>
    <w:rsid w:val="00C87915"/>
    <w:rsid w:val="00C90F20"/>
    <w:rsid w:val="00C937A8"/>
    <w:rsid w:val="00CB1711"/>
    <w:rsid w:val="00CB2F44"/>
    <w:rsid w:val="00CB3C58"/>
    <w:rsid w:val="00CD2095"/>
    <w:rsid w:val="00CE23AD"/>
    <w:rsid w:val="00CF3321"/>
    <w:rsid w:val="00D01917"/>
    <w:rsid w:val="00D16906"/>
    <w:rsid w:val="00D645D2"/>
    <w:rsid w:val="00D769C1"/>
    <w:rsid w:val="00D80736"/>
    <w:rsid w:val="00D956D2"/>
    <w:rsid w:val="00DB000D"/>
    <w:rsid w:val="00DB6C84"/>
    <w:rsid w:val="00DE6B41"/>
    <w:rsid w:val="00DF2B84"/>
    <w:rsid w:val="00E738DB"/>
    <w:rsid w:val="00E77834"/>
    <w:rsid w:val="00E84E97"/>
    <w:rsid w:val="00E850F3"/>
    <w:rsid w:val="00E9179E"/>
    <w:rsid w:val="00E94EB9"/>
    <w:rsid w:val="00E95E75"/>
    <w:rsid w:val="00EB23E5"/>
    <w:rsid w:val="00EC4E28"/>
    <w:rsid w:val="00EC50EA"/>
    <w:rsid w:val="00ED03E3"/>
    <w:rsid w:val="00F0109A"/>
    <w:rsid w:val="00F063A0"/>
    <w:rsid w:val="00F11181"/>
    <w:rsid w:val="00F34300"/>
    <w:rsid w:val="00F36CCB"/>
    <w:rsid w:val="00F5397B"/>
    <w:rsid w:val="00F557E3"/>
    <w:rsid w:val="00F5732E"/>
    <w:rsid w:val="00F617E7"/>
    <w:rsid w:val="00F66BF6"/>
    <w:rsid w:val="00F71264"/>
    <w:rsid w:val="00F737C6"/>
    <w:rsid w:val="00F7599A"/>
    <w:rsid w:val="00F76981"/>
    <w:rsid w:val="00FB5753"/>
    <w:rsid w:val="00FC30F7"/>
    <w:rsid w:val="00FC6960"/>
    <w:rsid w:val="00FC7628"/>
    <w:rsid w:val="00FD7869"/>
    <w:rsid w:val="00FE54F0"/>
    <w:rsid w:val="06B62345"/>
    <w:rsid w:val="08465E08"/>
    <w:rsid w:val="0921540C"/>
    <w:rsid w:val="0C60254F"/>
    <w:rsid w:val="0CC51EC1"/>
    <w:rsid w:val="0F3A04D8"/>
    <w:rsid w:val="10300F4C"/>
    <w:rsid w:val="137C2341"/>
    <w:rsid w:val="146F38CD"/>
    <w:rsid w:val="14E37BEC"/>
    <w:rsid w:val="153E2950"/>
    <w:rsid w:val="179537C4"/>
    <w:rsid w:val="184A0AFE"/>
    <w:rsid w:val="1ABD346D"/>
    <w:rsid w:val="23CC5C88"/>
    <w:rsid w:val="2FBF6E64"/>
    <w:rsid w:val="2FD17E85"/>
    <w:rsid w:val="3233529C"/>
    <w:rsid w:val="323D2CD0"/>
    <w:rsid w:val="3D9F2BC3"/>
    <w:rsid w:val="49CA426D"/>
    <w:rsid w:val="4BAD4101"/>
    <w:rsid w:val="5A117165"/>
    <w:rsid w:val="5BB152C3"/>
    <w:rsid w:val="5BE54AC8"/>
    <w:rsid w:val="5CF039A9"/>
    <w:rsid w:val="5FEC5A74"/>
    <w:rsid w:val="691864F5"/>
    <w:rsid w:val="75307F5D"/>
    <w:rsid w:val="75A339EF"/>
    <w:rsid w:val="7D72190F"/>
    <w:rsid w:val="7E95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FED85A"/>
  <w15:docId w15:val="{D762C220-BBFA-4E19-9B58-F6CD65461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/>
      <w:kern w:val="2"/>
      <w:sz w:val="21"/>
      <w:szCs w:val="22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hAnsi="宋体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spacing w:before="100" w:beforeAutospacing="1" w:after="100" w:afterAutospacing="1"/>
      <w:jc w:val="left"/>
    </w:pPr>
    <w:rPr>
      <w:kern w:val="0"/>
      <w:sz w:val="24"/>
    </w:rPr>
  </w:style>
  <w:style w:type="table" w:styleId="aa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customStyle="1" w:styleId="a8">
    <w:name w:val="页眉 字符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link w:val="a5"/>
    <w:uiPriority w:val="99"/>
    <w:qFormat/>
    <w:rPr>
      <w:kern w:val="2"/>
      <w:sz w:val="18"/>
      <w:szCs w:val="18"/>
    </w:rPr>
  </w:style>
  <w:style w:type="paragraph" w:customStyle="1" w:styleId="ac">
    <w:name w:val="表格"/>
    <w:basedOn w:val="a"/>
    <w:qFormat/>
    <w:pPr>
      <w:spacing w:line="180" w:lineRule="atLeast"/>
    </w:pPr>
    <w:rPr>
      <w:b/>
      <w:szCs w:val="20"/>
    </w:rPr>
  </w:style>
  <w:style w:type="paragraph" w:styleId="ad">
    <w:name w:val="List Paragraph"/>
    <w:basedOn w:val="a"/>
    <w:uiPriority w:val="72"/>
    <w:qFormat/>
    <w:pPr>
      <w:ind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Theme="minorHAnsi" w:hAnsiTheme="minorHAnsi"/>
      <w:kern w:val="2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9</Words>
  <Characters>569</Characters>
  <Application>Microsoft Office Word</Application>
  <DocSecurity>0</DocSecurity>
  <Lines>4</Lines>
  <Paragraphs>1</Paragraphs>
  <ScaleCrop>false</ScaleCrop>
  <Company>Lenovo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</dc:creator>
  <cp:lastModifiedBy>Windows 用户</cp:lastModifiedBy>
  <cp:revision>8</cp:revision>
  <dcterms:created xsi:type="dcterms:W3CDTF">2023-12-21T01:54:00Z</dcterms:created>
  <dcterms:modified xsi:type="dcterms:W3CDTF">2023-12-2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244721711C4144E19510A7060B042ABA</vt:lpwstr>
  </property>
</Properties>
</file>